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Heading1"/>
        <w:jc w:val="center"/>
      </w:pPr>
      <w:r>
        <w:t>More Exercises: Lists Basics</w:t>
      </w:r>
    </w:p>
    <w:p w14:paraId="15368D15" w14:textId="6B467E12" w:rsidR="00FF1A2E" w:rsidRDefault="00246D77" w:rsidP="00FF1A2E">
      <w:pPr>
        <w:spacing w:before="0" w:after="0"/>
        <w:jc w:val="center"/>
        <w:rPr>
          <w:rStyle w:val="InternetLink"/>
          <w:color w:val="FF0000"/>
          <w:u w:val="none"/>
          <w:lang w:val="bg-BG"/>
        </w:rPr>
      </w:pPr>
      <w:r w:rsidRPr="009E2086">
        <w:rPr>
          <w:rStyle w:val="InternetLink"/>
          <w:color w:val="000000"/>
          <w:u w:val="none"/>
          <w:lang w:val="bg-BG"/>
        </w:rPr>
        <w:t>Additional exercises for the</w:t>
      </w:r>
      <w:r w:rsidRPr="009E2086">
        <w:rPr>
          <w:rStyle w:val="InternetLink"/>
          <w:color w:val="642D08"/>
          <w:u w:val="none"/>
          <w:lang w:val="bg-BG"/>
        </w:rPr>
        <w:t xml:space="preserve"> </w:t>
      </w:r>
      <w:hyperlink r:id="rId8">
        <w:r w:rsidRPr="009E2086">
          <w:rPr>
            <w:rStyle w:val="InternetLink"/>
            <w:lang w:val="bg-BG"/>
          </w:rPr>
          <w:t>Python Fundamentals Cours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r w:rsidRPr="009E2086">
        <w:rPr>
          <w:rStyle w:val="InternetLink"/>
          <w:color w:val="000000"/>
          <w:u w:val="none"/>
          <w:lang w:val="bg-BG"/>
        </w:rPr>
        <w:t>Submit your solutions in the SoftUni judge system at</w:t>
      </w:r>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r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11B21F2F"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w:t>
      </w:r>
      <w:r w:rsidR="008268EA">
        <w:rPr>
          <w:rFonts w:cstheme="minorHAnsi"/>
          <w:b/>
        </w:rPr>
        <w:t xml:space="preserve"> first</w:t>
      </w:r>
      <w:r>
        <w:rPr>
          <w:rFonts w:cstheme="minorHAnsi"/>
          <w:b/>
        </w:rPr>
        <w:t xml:space="preserv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w:t>
      </w:r>
      <w:r w:rsidRPr="008268EA">
        <w:rPr>
          <w:rFonts w:cstheme="minorHAnsi"/>
          <w:b/>
          <w:bCs/>
        </w:rPr>
        <w:t xml:space="preserve">text will </w:t>
      </w:r>
      <w:r w:rsidR="008268EA" w:rsidRPr="008268EA">
        <w:rPr>
          <w:rFonts w:cstheme="minorHAnsi"/>
          <w:b/>
          <w:bCs/>
        </w:rPr>
        <w:t>contain</w:t>
      </w:r>
      <w:r w:rsidRPr="008268EA">
        <w:rPr>
          <w:rFonts w:cstheme="minorHAnsi"/>
          <w:b/>
          <w:bCs/>
        </w:rPr>
        <w:t xml:space="preserve"> one character less</w:t>
      </w:r>
      <w:r>
        <w:rPr>
          <w:rFonts w:cstheme="minorHAnsi"/>
        </w:rPr>
        <w:t>.</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43B925FA"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w:t>
      </w:r>
      <w:r w:rsidR="008268EA">
        <w:rPr>
          <w:rFonts w:cstheme="minorHAnsi"/>
          <w:b/>
          <w:lang w:val="bg-BG"/>
        </w:rPr>
        <w:t>the car needs</w:t>
      </w:r>
      <w:r w:rsidR="00ED6F52">
        <w:rPr>
          <w:rFonts w:cstheme="minorHAnsi"/>
          <w:b/>
        </w:rPr>
        <w:t xml:space="preserve">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total_time}"</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N</w:t>
      </w:r>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max</w:t>
      </w:r>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min</w:t>
      </w:r>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first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last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 ..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first 2 odd</w:t>
            </w:r>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first 2 odd</w:t>
            </w:r>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5F515" w14:textId="77777777" w:rsidR="00F853D7" w:rsidRDefault="00F853D7">
      <w:pPr>
        <w:spacing w:before="0" w:after="0" w:line="240" w:lineRule="auto"/>
      </w:pPr>
      <w:r>
        <w:separator/>
      </w:r>
    </w:p>
  </w:endnote>
  <w:endnote w:type="continuationSeparator" w:id="0">
    <w:p w14:paraId="09990100" w14:textId="77777777" w:rsidR="00F853D7" w:rsidRDefault="00F853D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SoftUni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EF62A" w14:textId="77777777" w:rsidR="00F853D7" w:rsidRDefault="00F853D7">
      <w:pPr>
        <w:spacing w:before="0" w:after="0" w:line="240" w:lineRule="auto"/>
      </w:pPr>
      <w:r>
        <w:separator/>
      </w:r>
    </w:p>
  </w:footnote>
  <w:footnote w:type="continuationSeparator" w:id="0">
    <w:p w14:paraId="5B46BAE5" w14:textId="77777777" w:rsidR="00F853D7" w:rsidRDefault="00F853D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07943857">
    <w:abstractNumId w:val="6"/>
  </w:num>
  <w:num w:numId="2" w16cid:durableId="2070877774">
    <w:abstractNumId w:val="5"/>
  </w:num>
  <w:num w:numId="3" w16cid:durableId="566184019">
    <w:abstractNumId w:val="0"/>
  </w:num>
  <w:num w:numId="4" w16cid:durableId="1053891413">
    <w:abstractNumId w:val="7"/>
  </w:num>
  <w:num w:numId="5" w16cid:durableId="997999403">
    <w:abstractNumId w:val="9"/>
  </w:num>
  <w:num w:numId="6" w16cid:durableId="1808356660">
    <w:abstractNumId w:val="3"/>
  </w:num>
  <w:num w:numId="7" w16cid:durableId="170072380">
    <w:abstractNumId w:val="12"/>
  </w:num>
  <w:num w:numId="8" w16cid:durableId="1568883387">
    <w:abstractNumId w:val="10"/>
  </w:num>
  <w:num w:numId="9" w16cid:durableId="530916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0198817">
    <w:abstractNumId w:val="11"/>
  </w:num>
  <w:num w:numId="11" w16cid:durableId="323244491">
    <w:abstractNumId w:val="8"/>
  </w:num>
  <w:num w:numId="12" w16cid:durableId="1463498420">
    <w:abstractNumId w:val="2"/>
  </w:num>
  <w:num w:numId="13" w16cid:durableId="1916040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1D7084"/>
    <w:rsid w:val="002047E4"/>
    <w:rsid w:val="002450BD"/>
    <w:rsid w:val="00246D77"/>
    <w:rsid w:val="00250F23"/>
    <w:rsid w:val="002A7E4D"/>
    <w:rsid w:val="002F4A64"/>
    <w:rsid w:val="003B47AE"/>
    <w:rsid w:val="003D01F9"/>
    <w:rsid w:val="00436F9E"/>
    <w:rsid w:val="00496066"/>
    <w:rsid w:val="0053574D"/>
    <w:rsid w:val="00567F5B"/>
    <w:rsid w:val="00583313"/>
    <w:rsid w:val="005978F1"/>
    <w:rsid w:val="005B79D5"/>
    <w:rsid w:val="005C0A2F"/>
    <w:rsid w:val="0060597A"/>
    <w:rsid w:val="006745B9"/>
    <w:rsid w:val="00684883"/>
    <w:rsid w:val="006A33C0"/>
    <w:rsid w:val="006B6FAF"/>
    <w:rsid w:val="00746C16"/>
    <w:rsid w:val="007F0429"/>
    <w:rsid w:val="008268EA"/>
    <w:rsid w:val="00895120"/>
    <w:rsid w:val="008B23E0"/>
    <w:rsid w:val="008F536E"/>
    <w:rsid w:val="008F6A5A"/>
    <w:rsid w:val="0091461F"/>
    <w:rsid w:val="009E2086"/>
    <w:rsid w:val="00AA670F"/>
    <w:rsid w:val="00B145A1"/>
    <w:rsid w:val="00BE78F6"/>
    <w:rsid w:val="00BF43B0"/>
    <w:rsid w:val="00BF4BC0"/>
    <w:rsid w:val="00C964E5"/>
    <w:rsid w:val="00CB2B7F"/>
    <w:rsid w:val="00D5394F"/>
    <w:rsid w:val="00E320A6"/>
    <w:rsid w:val="00ED569C"/>
    <w:rsid w:val="00ED6F52"/>
    <w:rsid w:val="00F013BB"/>
    <w:rsid w:val="00F30A29"/>
    <w:rsid w:val="00F84D1B"/>
    <w:rsid w:val="00F853D7"/>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3/programming-fundamentals-with-python-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4</Pages>
  <Words>1589</Words>
  <Characters>6741</Characters>
  <Application>Microsoft Office Word</Application>
  <DocSecurity>0</DocSecurity>
  <Lines>204</Lines>
  <Paragraphs>208</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38</cp:revision>
  <cp:lastPrinted>2015-10-26T22:35:00Z</cp:lastPrinted>
  <dcterms:created xsi:type="dcterms:W3CDTF">2019-11-12T12:29:00Z</dcterms:created>
  <dcterms:modified xsi:type="dcterms:W3CDTF">2022-12-07T14: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27dc0baeceab8031bf0cd7855af025a32901d986d2227994f9c993a034ef1a87</vt:lpwstr>
  </property>
</Properties>
</file>